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607F9" w:rsidRDefault="006607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873D57A" w:rsidR="006607F9" w:rsidRDefault="007C252F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F14F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6607F9" w:rsidRDefault="006607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FA34A03" w14:textId="48396363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how SQL Query keyword statements are executed in order.</w:t>
      </w:r>
    </w:p>
    <w:p w14:paraId="5CA69BB7" w14:textId="7EB091A5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</w:p>
    <w:p w14:paraId="56D062CC" w14:textId="263E7B35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From                                  choose and join tables to get base data</w:t>
      </w:r>
    </w:p>
    <w:p w14:paraId="460963FD" w14:textId="22C922BB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ere                                Filters the base data</w:t>
      </w:r>
    </w:p>
    <w:p w14:paraId="194633EE" w14:textId="398949E4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Group by                            Aggregate the base data</w:t>
      </w:r>
    </w:p>
    <w:p w14:paraId="62E4719D" w14:textId="1BA992BB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aving                               filter the aggregate data</w:t>
      </w:r>
    </w:p>
    <w:p w14:paraId="536EC0F0" w14:textId="5A14F8D2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elect                                 Returns the final data</w:t>
      </w:r>
    </w:p>
    <w:p w14:paraId="719A731E" w14:textId="3AE8F3B3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Order by                             Stores the final data</w:t>
      </w:r>
    </w:p>
    <w:p w14:paraId="15D9E7F5" w14:textId="6ED76ABA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Limit                                  limits the return data </w:t>
      </w:r>
      <w:r w:rsidR="00995582">
        <w:rPr>
          <w:rFonts w:ascii="Roboto" w:eastAsia="Roboto" w:hAnsi="Roboto" w:cs="Roboto"/>
          <w:sz w:val="28"/>
          <w:szCs w:val="28"/>
        </w:rPr>
        <w:t>to a</w:t>
      </w:r>
      <w:r>
        <w:rPr>
          <w:rFonts w:ascii="Roboto" w:eastAsia="Roboto" w:hAnsi="Roboto" w:cs="Roboto"/>
          <w:sz w:val="28"/>
          <w:szCs w:val="28"/>
        </w:rPr>
        <w:t xml:space="preserve"> row count</w:t>
      </w:r>
    </w:p>
    <w:p w14:paraId="0D45BC24" w14:textId="77777777" w:rsidR="00B32B37" w:rsidRDefault="00B32B37" w:rsidP="00B32B37">
      <w:pPr>
        <w:ind w:left="720"/>
        <w:rPr>
          <w:rFonts w:ascii="Roboto" w:eastAsia="Roboto" w:hAnsi="Roboto" w:cs="Roboto"/>
          <w:sz w:val="28"/>
          <w:szCs w:val="28"/>
        </w:rPr>
      </w:pPr>
    </w:p>
    <w:p w14:paraId="6D48DA98" w14:textId="77777777" w:rsidR="007C252F" w:rsidRPr="007C252F" w:rsidRDefault="007C252F" w:rsidP="007C252F">
      <w:pPr>
        <w:ind w:left="720"/>
        <w:rPr>
          <w:rFonts w:ascii="Roboto" w:eastAsia="Roboto" w:hAnsi="Roboto" w:cs="Roboto"/>
          <w:sz w:val="28"/>
          <w:szCs w:val="28"/>
        </w:rPr>
      </w:pPr>
    </w:p>
    <w:p w14:paraId="065B01D3" w14:textId="04A93645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Explain the advantages of stored procedures and their syntax in relation to recompiling stored procedures.</w:t>
      </w:r>
    </w:p>
    <w:p w14:paraId="6A93A205" w14:textId="77777777" w:rsidR="00995582" w:rsidRPr="00995582" w:rsidRDefault="00995582" w:rsidP="00995582">
      <w:pPr>
        <w:ind w:left="720"/>
        <w:rPr>
          <w:rFonts w:ascii="Roboto" w:eastAsia="Roboto" w:hAnsi="Roboto" w:cs="Roboto"/>
          <w:sz w:val="28"/>
          <w:szCs w:val="28"/>
        </w:rPr>
      </w:pPr>
    </w:p>
    <w:p w14:paraId="044CD017" w14:textId="2F3C2180" w:rsidR="007C252F" w:rsidRDefault="00995582" w:rsidP="00995582">
      <w:pPr>
        <w:ind w:left="720"/>
        <w:rPr>
          <w:rFonts w:ascii="Roboto" w:eastAsia="Roboto" w:hAnsi="Roboto" w:cs="Roboto"/>
          <w:sz w:val="28"/>
          <w:szCs w:val="28"/>
        </w:rPr>
      </w:pPr>
      <w:r w:rsidRPr="00995582">
        <w:rPr>
          <w:rFonts w:ascii="Roboto" w:eastAsia="Roboto" w:hAnsi="Roboto" w:cs="Roboto"/>
          <w:sz w:val="28"/>
          <w:szCs w:val="28"/>
        </w:rPr>
        <w:t>To help you build powerful database applications, stored procedures provide several advantages including better performance, higher productivity, ease of use, and increased scalability. </w:t>
      </w:r>
    </w:p>
    <w:p w14:paraId="30DDF36F" w14:textId="1E331AE3" w:rsidR="00995582" w:rsidRDefault="00995582" w:rsidP="00995582">
      <w:pPr>
        <w:ind w:left="720"/>
        <w:rPr>
          <w:rFonts w:ascii="Roboto" w:eastAsia="Roboto" w:hAnsi="Roboto" w:cs="Roboto"/>
          <w:sz w:val="28"/>
          <w:szCs w:val="28"/>
        </w:rPr>
      </w:pPr>
      <w:r w:rsidRPr="00995582">
        <w:rPr>
          <w:rFonts w:ascii="Roboto" w:eastAsia="Roboto" w:hAnsi="Roboto" w:cs="Roboto"/>
          <w:sz w:val="28"/>
          <w:szCs w:val="28"/>
        </w:rPr>
        <w:t xml:space="preserve">stored procedures enable </w:t>
      </w:r>
      <w:r>
        <w:rPr>
          <w:rFonts w:ascii="Roboto" w:eastAsia="Roboto" w:hAnsi="Roboto" w:cs="Roboto"/>
          <w:sz w:val="28"/>
          <w:szCs w:val="28"/>
        </w:rPr>
        <w:t>us</w:t>
      </w:r>
      <w:r w:rsidRPr="00995582">
        <w:rPr>
          <w:rFonts w:ascii="Roboto" w:eastAsia="Roboto" w:hAnsi="Roboto" w:cs="Roboto"/>
          <w:sz w:val="28"/>
          <w:szCs w:val="28"/>
        </w:rPr>
        <w:t xml:space="preserve"> to take advantage of the computing resources of the server.</w:t>
      </w:r>
    </w:p>
    <w:p w14:paraId="309B9970" w14:textId="51A6A226" w:rsidR="00995582" w:rsidRDefault="00995582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on’t need to re write the same query.</w:t>
      </w:r>
    </w:p>
    <w:p w14:paraId="00A77FA6" w14:textId="7F7B1EE1" w:rsidR="00995582" w:rsidRDefault="00995582" w:rsidP="00995582">
      <w:pPr>
        <w:ind w:left="709"/>
        <w:rPr>
          <w:rFonts w:ascii="Roboto" w:eastAsia="Roboto" w:hAnsi="Roboto" w:cs="Roboto"/>
          <w:sz w:val="28"/>
          <w:szCs w:val="28"/>
        </w:rPr>
      </w:pPr>
    </w:p>
    <w:p w14:paraId="315CAD01" w14:textId="76CF70BD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yntax for store procedure:</w:t>
      </w:r>
    </w:p>
    <w:p w14:paraId="0F24ED36" w14:textId="77777777" w:rsidR="00F92397" w:rsidRDefault="00F92397" w:rsidP="00F92397">
      <w:pPr>
        <w:rPr>
          <w:rFonts w:ascii="Roboto" w:eastAsia="Roboto" w:hAnsi="Roboto" w:cs="Roboto"/>
          <w:sz w:val="28"/>
          <w:szCs w:val="28"/>
        </w:rPr>
      </w:pPr>
    </w:p>
    <w:p w14:paraId="7A4C118E" w14:textId="584F5516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reate procedure (name)</w:t>
      </w:r>
    </w:p>
    <w:p w14:paraId="768022A0" w14:textId="723D13B7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s</w:t>
      </w:r>
    </w:p>
    <w:p w14:paraId="28181D62" w14:textId="130CE138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Begin </w:t>
      </w:r>
    </w:p>
    <w:p w14:paraId="7028DD0F" w14:textId="4E368A41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(query)</w:t>
      </w:r>
    </w:p>
    <w:p w14:paraId="1D62CB96" w14:textId="5316500A" w:rsidR="00F92397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nd;</w:t>
      </w:r>
    </w:p>
    <w:p w14:paraId="1A096E0C" w14:textId="77777777" w:rsidR="00F92397" w:rsidRPr="007C252F" w:rsidRDefault="00F92397" w:rsidP="00995582">
      <w:pPr>
        <w:ind w:left="709"/>
        <w:rPr>
          <w:rFonts w:ascii="Roboto" w:eastAsia="Roboto" w:hAnsi="Roboto" w:cs="Roboto"/>
          <w:sz w:val="28"/>
          <w:szCs w:val="28"/>
        </w:rPr>
      </w:pPr>
    </w:p>
    <w:p w14:paraId="7525A3D5" w14:textId="77777777" w:rsidR="00F92397" w:rsidRDefault="00F92397" w:rsidP="00F92397">
      <w:pPr>
        <w:ind w:left="360"/>
        <w:rPr>
          <w:rFonts w:ascii="Roboto" w:eastAsia="Roboto" w:hAnsi="Roboto" w:cs="Roboto"/>
          <w:sz w:val="28"/>
          <w:szCs w:val="28"/>
        </w:rPr>
      </w:pPr>
    </w:p>
    <w:p w14:paraId="026EEB98" w14:textId="77777777" w:rsidR="00F92397" w:rsidRDefault="00F92397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59BCD5DE" w14:textId="77777777" w:rsidR="00F92397" w:rsidRDefault="00F92397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1E655E3D" w14:textId="77777777" w:rsidR="00F92397" w:rsidRDefault="00F92397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06EC9D07" w14:textId="77777777" w:rsidR="00F92397" w:rsidRDefault="00F92397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6ED80EE3" w14:textId="1DAF2241" w:rsidR="00F92397" w:rsidRPr="00F92397" w:rsidRDefault="007C252F" w:rsidP="00F92397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F92397">
        <w:rPr>
          <w:rFonts w:ascii="Roboto" w:eastAsia="Roboto" w:hAnsi="Roboto" w:cs="Roboto"/>
          <w:sz w:val="28"/>
          <w:szCs w:val="28"/>
        </w:rPr>
        <w:lastRenderedPageBreak/>
        <w:t>Give an example of the derived table</w:t>
      </w:r>
    </w:p>
    <w:p w14:paraId="6C61BFFC" w14:textId="514945C9" w:rsidR="007C252F" w:rsidRDefault="007C252F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030706CA" w14:textId="1EE2B881" w:rsidR="00226BA2" w:rsidRPr="00226BA2" w:rsidRDefault="00226BA2" w:rsidP="00226BA2">
      <w:pPr>
        <w:ind w:left="720" w:right="994"/>
        <w:rPr>
          <w:rFonts w:ascii="Roboto" w:eastAsia="Roboto" w:hAnsi="Roboto" w:cs="Roboto"/>
          <w:sz w:val="28"/>
          <w:szCs w:val="28"/>
        </w:rPr>
      </w:pPr>
      <w:r w:rsidRPr="00226BA2">
        <w:rPr>
          <w:rFonts w:ascii="Roboto" w:eastAsia="Roboto" w:hAnsi="Roboto" w:cs="Roboto"/>
          <w:sz w:val="28"/>
          <w:szCs w:val="28"/>
        </w:rPr>
        <w:t>A derived table is an expression that generates a table within the scope of a query FROM clause. For example, a subquery in a </w:t>
      </w:r>
      <w:hyperlink r:id="rId7" w:tooltip="13.2.9 SELECT Statement" w:history="1">
        <w:r w:rsidRPr="00226BA2">
          <w:rPr>
            <w:rFonts w:ascii="Roboto" w:eastAsia="Roboto" w:hAnsi="Roboto" w:cs="Roboto"/>
            <w:sz w:val="28"/>
            <w:szCs w:val="28"/>
          </w:rPr>
          <w:t>SELECT</w:t>
        </w:r>
      </w:hyperlink>
      <w:r w:rsidRPr="00226BA2">
        <w:rPr>
          <w:rFonts w:ascii="Roboto" w:eastAsia="Roboto" w:hAnsi="Roboto" w:cs="Roboto"/>
          <w:sz w:val="28"/>
          <w:szCs w:val="28"/>
        </w:rPr>
        <w:t> statement FROM clause is a derived table:</w:t>
      </w:r>
    </w:p>
    <w:p w14:paraId="7ACCE1C2" w14:textId="77777777" w:rsidR="00226BA2" w:rsidRPr="00226BA2" w:rsidRDefault="00226BA2" w:rsidP="00226BA2">
      <w:pPr>
        <w:ind w:left="720" w:right="994"/>
        <w:rPr>
          <w:rFonts w:ascii="Roboto" w:eastAsia="Roboto" w:hAnsi="Roboto" w:cs="Roboto"/>
          <w:sz w:val="24"/>
          <w:szCs w:val="24"/>
        </w:rPr>
      </w:pPr>
    </w:p>
    <w:p w14:paraId="1D55C011" w14:textId="613871DF" w:rsidR="00226BA2" w:rsidRDefault="00F92397" w:rsidP="00226BA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elect </w:t>
      </w:r>
      <w:r w:rsidR="00226BA2">
        <w:rPr>
          <w:rFonts w:ascii="Roboto" w:eastAsia="Roboto" w:hAnsi="Roboto" w:cs="Roboto"/>
          <w:sz w:val="28"/>
          <w:szCs w:val="28"/>
        </w:rPr>
        <w:t>a. column1, a. colum2….</w:t>
      </w:r>
    </w:p>
    <w:p w14:paraId="62491387" w14:textId="529AF27E" w:rsidR="00F92397" w:rsidRDefault="00F92397" w:rsidP="00226BA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from </w:t>
      </w:r>
      <w:r w:rsidR="00226BA2">
        <w:rPr>
          <w:rFonts w:ascii="Roboto" w:eastAsia="Roboto" w:hAnsi="Roboto" w:cs="Roboto"/>
          <w:sz w:val="28"/>
          <w:szCs w:val="28"/>
        </w:rPr>
        <w:t>(select empid, name from table2) a</w:t>
      </w:r>
    </w:p>
    <w:p w14:paraId="52C0CE77" w14:textId="49BD94F4" w:rsidR="00226BA2" w:rsidRDefault="00226BA2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090839CC" w14:textId="1462DF05" w:rsidR="00226BA2" w:rsidRDefault="00226BA2" w:rsidP="00F92397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n the above example the sub query will generate a derived table which is an expansion of the main table.</w:t>
      </w:r>
    </w:p>
    <w:p w14:paraId="2E5082C1" w14:textId="77777777" w:rsidR="00F92397" w:rsidRDefault="00F92397" w:rsidP="00F92397">
      <w:pPr>
        <w:ind w:left="720"/>
        <w:rPr>
          <w:rFonts w:ascii="Roboto" w:eastAsia="Roboto" w:hAnsi="Roboto" w:cs="Roboto"/>
          <w:sz w:val="28"/>
          <w:szCs w:val="28"/>
        </w:rPr>
      </w:pPr>
    </w:p>
    <w:p w14:paraId="74163F79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7D0F198F" w14:textId="7CDF9614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 xml:space="preserve">What is the database's trigger? Explain the </w:t>
      </w:r>
      <w:r>
        <w:rPr>
          <w:rFonts w:ascii="Roboto" w:eastAsia="Roboto" w:hAnsi="Roboto" w:cs="Roboto"/>
          <w:sz w:val="28"/>
          <w:szCs w:val="28"/>
        </w:rPr>
        <w:t xml:space="preserve">different forms </w:t>
      </w:r>
      <w:r w:rsidRPr="007C252F">
        <w:rPr>
          <w:rFonts w:ascii="Roboto" w:eastAsia="Roboto" w:hAnsi="Roboto" w:cs="Roboto"/>
          <w:sz w:val="28"/>
          <w:szCs w:val="28"/>
        </w:rPr>
        <w:t>of triggers that can be found in the database.</w:t>
      </w:r>
    </w:p>
    <w:p w14:paraId="4EEF3CAD" w14:textId="7440B693" w:rsid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71A91DCF" w14:textId="20576203" w:rsidR="00301F1D" w:rsidRDefault="00301F1D" w:rsidP="00301F1D">
      <w:pPr>
        <w:ind w:left="720"/>
        <w:rPr>
          <w:rFonts w:ascii="Roboto" w:eastAsia="Roboto" w:hAnsi="Roboto" w:cs="Roboto"/>
          <w:sz w:val="28"/>
          <w:szCs w:val="28"/>
        </w:rPr>
      </w:pPr>
      <w:r w:rsidRPr="00301F1D">
        <w:rPr>
          <w:rFonts w:ascii="Roboto" w:eastAsia="Roboto" w:hAnsi="Roboto" w:cs="Roboto"/>
          <w:sz w:val="28"/>
          <w:szCs w:val="28"/>
        </w:rPr>
        <w:t>A database trigger is procedural code that is automatically executed in response to certain events on a particular table or view in a database. The trigger is mostly used for maintaining the integrity of the information on the database.</w:t>
      </w:r>
    </w:p>
    <w:p w14:paraId="5357DE3D" w14:textId="6CF59922" w:rsidR="00301F1D" w:rsidRDefault="00301F1D" w:rsidP="00301F1D">
      <w:pPr>
        <w:ind w:left="720"/>
        <w:rPr>
          <w:rFonts w:ascii="Roboto" w:eastAsia="Roboto" w:hAnsi="Roboto" w:cs="Roboto"/>
          <w:sz w:val="28"/>
          <w:szCs w:val="28"/>
        </w:rPr>
      </w:pPr>
    </w:p>
    <w:p w14:paraId="2500986D" w14:textId="580BC4AF" w:rsidR="00301F1D" w:rsidRDefault="00301F1D" w:rsidP="00301F1D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ypes of triggers</w:t>
      </w:r>
    </w:p>
    <w:p w14:paraId="568546D0" w14:textId="07DC6B4A" w:rsidR="00301F1D" w:rsidRDefault="00301F1D" w:rsidP="00301F1D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DL Trigger</w:t>
      </w:r>
    </w:p>
    <w:p w14:paraId="2E0C9B6C" w14:textId="3CB8EC64" w:rsidR="00301F1D" w:rsidRDefault="00301F1D" w:rsidP="00301F1D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ML Trigger</w:t>
      </w:r>
    </w:p>
    <w:p w14:paraId="1D519E15" w14:textId="77777777" w:rsidR="00301F1D" w:rsidRPr="00301F1D" w:rsidRDefault="00301F1D" w:rsidP="00F53CA6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403EF37C" w14:textId="77777777" w:rsidR="00301F1D" w:rsidRPr="007C252F" w:rsidRDefault="00301F1D" w:rsidP="00301F1D">
      <w:pPr>
        <w:ind w:left="720"/>
        <w:rPr>
          <w:rFonts w:ascii="Roboto" w:eastAsia="Roboto" w:hAnsi="Roboto" w:cs="Roboto"/>
          <w:sz w:val="28"/>
          <w:szCs w:val="28"/>
        </w:rPr>
      </w:pPr>
    </w:p>
    <w:p w14:paraId="47547C42" w14:textId="3DBFE294" w:rsid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7C252F">
        <w:rPr>
          <w:rFonts w:ascii="Roboto" w:eastAsia="Roboto" w:hAnsi="Roboto" w:cs="Roboto"/>
          <w:sz w:val="28"/>
          <w:szCs w:val="28"/>
        </w:rPr>
        <w:t>What are the benefits and drawbacks of triggers?</w:t>
      </w:r>
    </w:p>
    <w:p w14:paraId="05640B5B" w14:textId="27E2E721" w:rsid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</w:p>
    <w:p w14:paraId="4FC1A86D" w14:textId="21B3016E" w:rsid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dvantages of triggers:</w:t>
      </w:r>
    </w:p>
    <w:p w14:paraId="6B4AAE01" w14:textId="77777777" w:rsid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</w:p>
    <w:p w14:paraId="5E9C78C1" w14:textId="2F247D1C" w:rsidR="00F53CA6" w:rsidRP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  <w:r w:rsidRPr="00F53CA6">
        <w:rPr>
          <w:rFonts w:ascii="Roboto" w:eastAsia="Roboto" w:hAnsi="Roboto" w:cs="Roboto"/>
          <w:sz w:val="28"/>
          <w:szCs w:val="28"/>
        </w:rPr>
        <w:t>Faster application development. Because the database stores triggers</w:t>
      </w:r>
      <w:r w:rsidRPr="00F53CA6">
        <w:rPr>
          <w:rFonts w:ascii="Roboto" w:eastAsia="Roboto" w:hAnsi="Roboto" w:cs="Roboto"/>
          <w:sz w:val="28"/>
          <w:szCs w:val="28"/>
        </w:rPr>
        <w:t>.</w:t>
      </w:r>
    </w:p>
    <w:p w14:paraId="33D17615" w14:textId="77777777" w:rsidR="00F53CA6" w:rsidRP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  <w:r w:rsidRPr="00F53CA6">
        <w:rPr>
          <w:rFonts w:ascii="Roboto" w:eastAsia="Roboto" w:hAnsi="Roboto" w:cs="Roboto"/>
          <w:sz w:val="28"/>
          <w:szCs w:val="28"/>
        </w:rPr>
        <w:t>Global enforcement of business rules. ...</w:t>
      </w:r>
    </w:p>
    <w:p w14:paraId="05ABC1AC" w14:textId="77777777" w:rsidR="00F53CA6" w:rsidRP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  <w:r w:rsidRPr="00F53CA6">
        <w:rPr>
          <w:rFonts w:ascii="Roboto" w:eastAsia="Roboto" w:hAnsi="Roboto" w:cs="Roboto"/>
          <w:sz w:val="28"/>
          <w:szCs w:val="28"/>
        </w:rPr>
        <w:t>Easier maintenance. ...</w:t>
      </w:r>
    </w:p>
    <w:p w14:paraId="2931A63F" w14:textId="5874473D" w:rsidR="00F53CA6" w:rsidRPr="00F53CA6" w:rsidRDefault="00F53CA6" w:rsidP="00F53CA6">
      <w:pPr>
        <w:ind w:left="644"/>
        <w:rPr>
          <w:rFonts w:ascii="Roboto" w:eastAsia="Roboto" w:hAnsi="Roboto" w:cs="Roboto"/>
          <w:sz w:val="28"/>
          <w:szCs w:val="28"/>
        </w:rPr>
      </w:pPr>
      <w:r w:rsidRPr="00F53CA6">
        <w:rPr>
          <w:rFonts w:ascii="Roboto" w:eastAsia="Roboto" w:hAnsi="Roboto" w:cs="Roboto"/>
          <w:sz w:val="28"/>
          <w:szCs w:val="28"/>
        </w:rPr>
        <w:t>Improve performance in client/server environment.</w:t>
      </w:r>
    </w:p>
    <w:p w14:paraId="55D35013" w14:textId="7FDDC819" w:rsidR="00F53CA6" w:rsidRDefault="00F53CA6" w:rsidP="00F53CA6">
      <w:pPr>
        <w:ind w:left="720"/>
        <w:rPr>
          <w:rFonts w:ascii="Roboto" w:eastAsia="Roboto" w:hAnsi="Roboto" w:cs="Roboto"/>
          <w:sz w:val="28"/>
          <w:szCs w:val="28"/>
        </w:rPr>
      </w:pPr>
    </w:p>
    <w:p w14:paraId="7A525838" w14:textId="0676AC49" w:rsidR="00F53CA6" w:rsidRDefault="00F53CA6" w:rsidP="00F53CA6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Disadvantages of triggers:</w:t>
      </w:r>
    </w:p>
    <w:p w14:paraId="2F4673B1" w14:textId="5D74ADD0" w:rsidR="00F53CA6" w:rsidRDefault="00F53CA6" w:rsidP="00F53CA6">
      <w:pPr>
        <w:ind w:left="851" w:hanging="851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  <w:r>
        <w:rPr>
          <w:color w:val="202124"/>
          <w:shd w:val="clear" w:color="auto" w:fill="FFFFFF"/>
        </w:rPr>
        <w:t> </w:t>
      </w:r>
      <w:r>
        <w:rPr>
          <w:color w:val="202124"/>
          <w:shd w:val="clear" w:color="auto" w:fill="FFFFFF"/>
        </w:rPr>
        <w:t xml:space="preserve"> </w:t>
      </w:r>
      <w:r w:rsidRPr="00F53CA6">
        <w:rPr>
          <w:rFonts w:ascii="Roboto" w:eastAsia="Roboto" w:hAnsi="Roboto" w:cs="Roboto"/>
          <w:sz w:val="28"/>
          <w:szCs w:val="28"/>
        </w:rPr>
        <w:t>Triggers can execute every time some field in database is updated. If a field is likely to be updated often, it is a system overhead. - Viewing a trigger is difficult compared to tables, views stored procedures</w:t>
      </w:r>
      <w:r>
        <w:rPr>
          <w:color w:val="202124"/>
          <w:shd w:val="clear" w:color="auto" w:fill="FFFFFF"/>
        </w:rPr>
        <w:t>.</w:t>
      </w:r>
    </w:p>
    <w:p w14:paraId="357898C8" w14:textId="77777777" w:rsidR="007C252F" w:rsidRPr="007C252F" w:rsidRDefault="007C252F" w:rsidP="007C252F">
      <w:pPr>
        <w:rPr>
          <w:rFonts w:ascii="Roboto" w:eastAsia="Roboto" w:hAnsi="Roboto" w:cs="Roboto"/>
          <w:sz w:val="28"/>
          <w:szCs w:val="28"/>
        </w:rPr>
      </w:pPr>
    </w:p>
    <w:p w14:paraId="00000005" w14:textId="1891C2CE" w:rsidR="006607F9" w:rsidRPr="007C252F" w:rsidRDefault="007C252F" w:rsidP="007C252F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</w:t>
      </w:r>
      <w:r w:rsidRPr="007C252F">
        <w:rPr>
          <w:rFonts w:ascii="Roboto" w:eastAsia="Roboto" w:hAnsi="Roboto" w:cs="Roboto"/>
          <w:sz w:val="28"/>
          <w:szCs w:val="28"/>
        </w:rPr>
        <w:t>reate a stored procedure</w:t>
      </w:r>
      <w:r>
        <w:rPr>
          <w:rFonts w:ascii="Roboto" w:eastAsia="Roboto" w:hAnsi="Roboto" w:cs="Roboto"/>
          <w:sz w:val="28"/>
          <w:szCs w:val="28"/>
        </w:rPr>
        <w:t xml:space="preserve"> to call other stored procedures.</w:t>
      </w:r>
    </w:p>
    <w:p w14:paraId="00000006" w14:textId="77777777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p w14:paraId="018E3079" w14:textId="0DB3C9DB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 xml:space="preserve"> </w:t>
      </w:r>
      <w:r w:rsidRPr="00F53CA6">
        <w:rPr>
          <w:rFonts w:ascii="Roboto" w:eastAsia="Roboto" w:hAnsi="Roboto" w:cs="Roboto"/>
          <w:sz w:val="24"/>
          <w:szCs w:val="24"/>
        </w:rPr>
        <w:t>CREATE PROCEDURE [</w:t>
      </w:r>
      <w:proofErr w:type="spellStart"/>
      <w:r w:rsidRPr="00F53CA6">
        <w:rPr>
          <w:rFonts w:ascii="Roboto" w:eastAsia="Roboto" w:hAnsi="Roboto" w:cs="Roboto"/>
          <w:sz w:val="24"/>
          <w:szCs w:val="24"/>
        </w:rPr>
        <w:t>dbo</w:t>
      </w:r>
      <w:proofErr w:type="spellEnd"/>
      <w:proofErr w:type="gramStart"/>
      <w:r w:rsidRPr="00F53CA6">
        <w:rPr>
          <w:rFonts w:ascii="Roboto" w:eastAsia="Roboto" w:hAnsi="Roboto" w:cs="Roboto"/>
          <w:sz w:val="24"/>
          <w:szCs w:val="24"/>
        </w:rPr>
        <w:t>].[</w:t>
      </w:r>
      <w:proofErr w:type="spellStart"/>
      <w:proofErr w:type="gramEnd"/>
      <w:r w:rsidRPr="00F53CA6">
        <w:rPr>
          <w:rFonts w:ascii="Roboto" w:eastAsia="Roboto" w:hAnsi="Roboto" w:cs="Roboto"/>
          <w:sz w:val="24"/>
          <w:szCs w:val="24"/>
        </w:rPr>
        <w:t>usp_insert</w:t>
      </w:r>
      <w:proofErr w:type="spellEnd"/>
      <w:r w:rsidRPr="00F53CA6">
        <w:rPr>
          <w:rFonts w:ascii="Roboto" w:eastAsia="Roboto" w:hAnsi="Roboto" w:cs="Roboto"/>
          <w:sz w:val="24"/>
          <w:szCs w:val="24"/>
        </w:rPr>
        <w:t>]  </w:t>
      </w:r>
    </w:p>
    <w:p w14:paraId="46E63A0B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(  </w:t>
      </w:r>
    </w:p>
    <w:p w14:paraId="094D98A9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@a </w:t>
      </w:r>
      <w:proofErr w:type="gramStart"/>
      <w:r w:rsidRPr="00F53CA6">
        <w:rPr>
          <w:rFonts w:ascii="Roboto" w:eastAsia="Roboto" w:hAnsi="Roboto" w:cs="Roboto"/>
          <w:sz w:val="24"/>
          <w:szCs w:val="24"/>
        </w:rPr>
        <w:t>varchar(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50),  </w:t>
      </w:r>
    </w:p>
    <w:p w14:paraId="00E6301D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@b </w:t>
      </w:r>
      <w:proofErr w:type="gramStart"/>
      <w:r w:rsidRPr="00F53CA6">
        <w:rPr>
          <w:rFonts w:ascii="Roboto" w:eastAsia="Roboto" w:hAnsi="Roboto" w:cs="Roboto"/>
          <w:sz w:val="24"/>
          <w:szCs w:val="24"/>
        </w:rPr>
        <w:t>varchar(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15),  </w:t>
      </w:r>
    </w:p>
    <w:p w14:paraId="19D07C2A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@c </w:t>
      </w:r>
      <w:proofErr w:type="gramStart"/>
      <w:r w:rsidRPr="00F53CA6">
        <w:rPr>
          <w:rFonts w:ascii="Roboto" w:eastAsia="Roboto" w:hAnsi="Roboto" w:cs="Roboto"/>
          <w:sz w:val="24"/>
          <w:szCs w:val="24"/>
        </w:rPr>
        <w:t>varchar(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6),  </w:t>
      </w:r>
    </w:p>
    <w:p w14:paraId="6E381080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@d </w:t>
      </w:r>
      <w:proofErr w:type="gramStart"/>
      <w:r w:rsidRPr="00F53CA6">
        <w:rPr>
          <w:rFonts w:ascii="Roboto" w:eastAsia="Roboto" w:hAnsi="Roboto" w:cs="Roboto"/>
          <w:sz w:val="24"/>
          <w:szCs w:val="24"/>
        </w:rPr>
        <w:t>varchar(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50)  </w:t>
      </w:r>
    </w:p>
    <w:p w14:paraId="77DE0182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)  </w:t>
      </w:r>
    </w:p>
    <w:p w14:paraId="1AECDC54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AS  </w:t>
      </w:r>
    </w:p>
    <w:p w14:paraId="0BCD3EFC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BEGIN  </w:t>
      </w:r>
    </w:p>
    <w:p w14:paraId="5BF6136D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if ((select </w:t>
      </w:r>
      <w:proofErr w:type="gramStart"/>
      <w:r w:rsidRPr="00F53CA6">
        <w:rPr>
          <w:rFonts w:ascii="Roboto" w:eastAsia="Roboto" w:hAnsi="Roboto" w:cs="Roboto"/>
          <w:sz w:val="24"/>
          <w:szCs w:val="24"/>
        </w:rPr>
        <w:t>count(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*) from tbl_Log1) &lt;50000)  </w:t>
      </w:r>
    </w:p>
    <w:p w14:paraId="0A541A30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exec [</w:t>
      </w:r>
      <w:proofErr w:type="spellStart"/>
      <w:r w:rsidRPr="00F53CA6">
        <w:rPr>
          <w:rFonts w:ascii="Roboto" w:eastAsia="Roboto" w:hAnsi="Roboto" w:cs="Roboto"/>
          <w:sz w:val="24"/>
          <w:szCs w:val="24"/>
        </w:rPr>
        <w:t>dbo</w:t>
      </w:r>
      <w:proofErr w:type="spellEnd"/>
      <w:proofErr w:type="gramStart"/>
      <w:r w:rsidRPr="00F53CA6">
        <w:rPr>
          <w:rFonts w:ascii="Roboto" w:eastAsia="Roboto" w:hAnsi="Roboto" w:cs="Roboto"/>
          <w:sz w:val="24"/>
          <w:szCs w:val="24"/>
        </w:rPr>
        <w:t>].[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usp_insert_into_Log1] @a,@b,@c,@d  </w:t>
      </w:r>
    </w:p>
    <w:p w14:paraId="577D51E4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else  </w:t>
      </w:r>
    </w:p>
    <w:p w14:paraId="7DBB8957" w14:textId="77777777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r w:rsidRPr="00F53CA6">
        <w:rPr>
          <w:rFonts w:ascii="Roboto" w:eastAsia="Roboto" w:hAnsi="Roboto" w:cs="Roboto"/>
          <w:sz w:val="24"/>
          <w:szCs w:val="24"/>
        </w:rPr>
        <w:t>exec [</w:t>
      </w:r>
      <w:proofErr w:type="spellStart"/>
      <w:r w:rsidRPr="00F53CA6">
        <w:rPr>
          <w:rFonts w:ascii="Roboto" w:eastAsia="Roboto" w:hAnsi="Roboto" w:cs="Roboto"/>
          <w:sz w:val="24"/>
          <w:szCs w:val="24"/>
        </w:rPr>
        <w:t>dbo</w:t>
      </w:r>
      <w:proofErr w:type="spellEnd"/>
      <w:proofErr w:type="gramStart"/>
      <w:r w:rsidRPr="00F53CA6">
        <w:rPr>
          <w:rFonts w:ascii="Roboto" w:eastAsia="Roboto" w:hAnsi="Roboto" w:cs="Roboto"/>
          <w:sz w:val="24"/>
          <w:szCs w:val="24"/>
        </w:rPr>
        <w:t>].[</w:t>
      </w:r>
      <w:proofErr w:type="gramEnd"/>
      <w:r w:rsidRPr="00F53CA6">
        <w:rPr>
          <w:rFonts w:ascii="Roboto" w:eastAsia="Roboto" w:hAnsi="Roboto" w:cs="Roboto"/>
          <w:sz w:val="24"/>
          <w:szCs w:val="24"/>
        </w:rPr>
        <w:t>usp_insert_into_Log2] @a,@b,@c,@d  </w:t>
      </w:r>
    </w:p>
    <w:p w14:paraId="1E90D5EE" w14:textId="45539772" w:rsidR="00F53CA6" w:rsidRPr="00F53CA6" w:rsidRDefault="00F53CA6" w:rsidP="00F53CA6">
      <w:pPr>
        <w:ind w:left="1560" w:hanging="851"/>
        <w:rPr>
          <w:rFonts w:ascii="Roboto" w:eastAsia="Roboto" w:hAnsi="Roboto" w:cs="Roboto"/>
          <w:sz w:val="24"/>
          <w:szCs w:val="24"/>
        </w:rPr>
      </w:pPr>
      <w:proofErr w:type="gramStart"/>
      <w:r w:rsidRPr="00F53CA6">
        <w:rPr>
          <w:rFonts w:ascii="Roboto" w:eastAsia="Roboto" w:hAnsi="Roboto" w:cs="Roboto"/>
          <w:sz w:val="24"/>
          <w:szCs w:val="24"/>
        </w:rPr>
        <w:t>END </w:t>
      </w:r>
      <w:r w:rsidRPr="00F53CA6">
        <w:rPr>
          <w:rFonts w:ascii="Roboto" w:eastAsia="Roboto" w:hAnsi="Roboto" w:cs="Roboto"/>
          <w:sz w:val="24"/>
          <w:szCs w:val="24"/>
        </w:rPr>
        <w:t>;</w:t>
      </w:r>
      <w:proofErr w:type="gramEnd"/>
    </w:p>
    <w:p w14:paraId="00000007" w14:textId="356BC0BC" w:rsidR="006607F9" w:rsidRDefault="006607F9">
      <w:pPr>
        <w:rPr>
          <w:rFonts w:ascii="Roboto" w:eastAsia="Roboto" w:hAnsi="Roboto" w:cs="Roboto"/>
          <w:b/>
          <w:sz w:val="40"/>
          <w:szCs w:val="40"/>
        </w:rPr>
      </w:pPr>
    </w:p>
    <w:sectPr w:rsidR="006607F9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DA0A3" w14:textId="77777777" w:rsidR="008306AA" w:rsidRDefault="008306AA">
      <w:pPr>
        <w:spacing w:line="240" w:lineRule="auto"/>
      </w:pPr>
      <w:r>
        <w:separator/>
      </w:r>
    </w:p>
  </w:endnote>
  <w:endnote w:type="continuationSeparator" w:id="0">
    <w:p w14:paraId="0858AEDA" w14:textId="77777777" w:rsidR="008306AA" w:rsidRDefault="008306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607F9" w:rsidRDefault="006607F9"/>
  <w:p w14:paraId="0000000C" w14:textId="77777777" w:rsidR="006607F9" w:rsidRDefault="00000000">
    <w:r>
      <w:pict w14:anchorId="657B7786">
        <v:rect id="_x0000_i1026" style="width:0;height:1.5pt" o:hralign="center" o:hrstd="t" o:hr="t" fillcolor="#a0a0a0" stroked="f"/>
      </w:pict>
    </w:r>
  </w:p>
  <w:p w14:paraId="0000000D" w14:textId="77777777" w:rsidR="006607F9" w:rsidRDefault="006607F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D828C" w14:textId="77777777" w:rsidR="008306AA" w:rsidRDefault="008306AA">
      <w:pPr>
        <w:spacing w:line="240" w:lineRule="auto"/>
      </w:pPr>
      <w:r>
        <w:separator/>
      </w:r>
    </w:p>
  </w:footnote>
  <w:footnote w:type="continuationSeparator" w:id="0">
    <w:p w14:paraId="2E658E28" w14:textId="77777777" w:rsidR="008306AA" w:rsidRDefault="008306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607F9" w:rsidRDefault="006607F9"/>
  <w:p w14:paraId="00000009" w14:textId="77777777" w:rsidR="006607F9" w:rsidRDefault="00000000">
    <w:r>
      <w:pict w14:anchorId="58798C42">
        <v:rect id="_x0000_i1025" style="width:0;height:1.5pt" o:hralign="center" o:hrstd="t" o:hr="t" fillcolor="#a0a0a0" stroked="f"/>
      </w:pict>
    </w:r>
  </w:p>
  <w:p w14:paraId="0000000A" w14:textId="77777777" w:rsidR="006607F9" w:rsidRDefault="00000000">
    <w:r>
      <w:pict w14:anchorId="796A62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A6290"/>
    <w:multiLevelType w:val="multilevel"/>
    <w:tmpl w:val="E918D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3F2C21"/>
    <w:multiLevelType w:val="multilevel"/>
    <w:tmpl w:val="5CBC0F2E"/>
    <w:lvl w:ilvl="0">
      <w:start w:val="1"/>
      <w:numFmt w:val="decimal"/>
      <w:lvlText w:val="%1."/>
      <w:lvlJc w:val="left"/>
      <w:pPr>
        <w:ind w:left="644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72B72DA"/>
    <w:multiLevelType w:val="multilevel"/>
    <w:tmpl w:val="CBAE6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1915371">
    <w:abstractNumId w:val="1"/>
  </w:num>
  <w:num w:numId="2" w16cid:durableId="1178884175">
    <w:abstractNumId w:val="0"/>
  </w:num>
  <w:num w:numId="3" w16cid:durableId="5114604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NzI0MzO0MDRR0lEKTi0uzszPAykwrAUA6HuRmiwAAAA="/>
  </w:docVars>
  <w:rsids>
    <w:rsidRoot w:val="006607F9"/>
    <w:rsid w:val="00226BA2"/>
    <w:rsid w:val="00246B4D"/>
    <w:rsid w:val="00301F1D"/>
    <w:rsid w:val="0045683D"/>
    <w:rsid w:val="006607F9"/>
    <w:rsid w:val="007C252F"/>
    <w:rsid w:val="008306AA"/>
    <w:rsid w:val="00995582"/>
    <w:rsid w:val="00B32B37"/>
    <w:rsid w:val="00F14F20"/>
    <w:rsid w:val="00F53CA6"/>
    <w:rsid w:val="00F9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C8AE86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C252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226BA2"/>
    <w:rPr>
      <w:rFonts w:ascii="Courier New" w:eastAsia="Times New Roman" w:hAnsi="Courier New" w:cs="Courier New"/>
      <w:sz w:val="20"/>
      <w:szCs w:val="20"/>
    </w:rPr>
  </w:style>
  <w:style w:type="paragraph" w:customStyle="1" w:styleId="trt0xe">
    <w:name w:val="trt0xe"/>
    <w:basedOn w:val="Normal"/>
    <w:rsid w:val="00F53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alt">
    <w:name w:val="alt"/>
    <w:basedOn w:val="Normal"/>
    <w:rsid w:val="00F53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keyword">
    <w:name w:val="keyword"/>
    <w:basedOn w:val="DefaultParagraphFont"/>
    <w:rsid w:val="00F53CA6"/>
  </w:style>
  <w:style w:type="character" w:customStyle="1" w:styleId="func">
    <w:name w:val="func"/>
    <w:basedOn w:val="DefaultParagraphFont"/>
    <w:rsid w:val="00F53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66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oracle.com/cd/E17952_01/mysql-5.6-en/selec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3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NOY</cp:lastModifiedBy>
  <cp:revision>4</cp:revision>
  <dcterms:created xsi:type="dcterms:W3CDTF">2021-12-04T10:54:00Z</dcterms:created>
  <dcterms:modified xsi:type="dcterms:W3CDTF">2022-07-15T05:36:00Z</dcterms:modified>
</cp:coreProperties>
</file>